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B05072" w14:textId="4D4F21A9" w:rsidR="000A1B3F" w:rsidRDefault="00F32D93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EC625A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</w:t>
      </w:r>
      <w:bookmarkStart w:id="0" w:name="_GoBack"/>
      <w:bookmarkEnd w:id="0"/>
      <w:r w:rsidR="00EC625A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3</w:t>
      </w:r>
    </w:p>
    <w:p w14:paraId="49B05073" w14:textId="5EE6FC33"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837396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5</w:t>
      </w:r>
      <w:r w:rsidR="00837396" w:rsidRPr="00837396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837396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February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14:paraId="7B66105F" w14:textId="4552ADBB"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hyperlink r:id="rId7" w:history="1">
        <w:r w:rsidR="000E1608" w:rsidRPr="003076AC">
          <w:rPr>
            <w:rStyle w:val="-"/>
            <w:rFonts w:ascii="Times New Roman" w:hAnsi="Times New Roman" w:cs="Times New Roman"/>
          </w:rPr>
          <w:t>worldcup@nap-ffessm.fr</w:t>
        </w:r>
      </w:hyperlink>
      <w:r>
        <w:rPr>
          <w:rFonts w:ascii="Times New Roman" w:hAnsi="Times New Roman" w:cs="Times New Roman"/>
          <w:lang w:val="en-GB"/>
        </w:rPr>
        <w:t>.</w:t>
      </w:r>
    </w:p>
    <w:tbl>
      <w:tblPr>
        <w:tblStyle w:val="a7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 w14:paraId="49B05077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7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14:paraId="49B0507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7A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7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14:paraId="49B0507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80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7B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14:paraId="49B0507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14:paraId="49B0507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14:paraId="49B0507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14:paraId="49B0507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86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8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14:paraId="49B05082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14:paraId="49B0508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14:paraId="49B0508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14:paraId="49B0508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8C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87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14:paraId="49B0508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14:paraId="49B0508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14:paraId="49B0508A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14:paraId="49B0508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9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14:paraId="49B0508D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14:paraId="49B0508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14:paraId="49B0508F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14:paraId="49B0509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0509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14:paraId="49B05092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14:paraId="49B0509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14:paraId="49B0509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14:paraId="49B0509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14:paraId="49B0509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 w14:paraId="49B050A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9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14:paraId="49B0509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9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9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9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9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9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9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A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A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A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A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14:paraId="49B050A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A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A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A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A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A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A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A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A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B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A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14:paraId="49B050A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B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B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B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B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B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B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B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B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C3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B9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14:paraId="49B050B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B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B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B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B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B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C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C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C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C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C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14:paraId="49B050C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C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C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C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C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C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C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C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C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D9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CF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14:paraId="49B050D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D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D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D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D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D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D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D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D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E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DA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14:paraId="49B050D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D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D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D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D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E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E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EF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E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14:paraId="49B050E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E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E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E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E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E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E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FA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F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14:paraId="49B050F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F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F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F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F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F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F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F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F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0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FB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14:paraId="49B050F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F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F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F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0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0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0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1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0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14:paraId="49B0510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0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0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0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0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0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0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1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1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14:paraId="49B0511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1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1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1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1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1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1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1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1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2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1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14:paraId="49B0511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1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1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2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2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2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2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31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27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14:paraId="49B0512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2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2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2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2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2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3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3C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32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14:paraId="49B0513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3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3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3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3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3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3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3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3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49B05174" w14:textId="77777777"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14:paraId="49B0517A" w14:textId="77777777" w:rsidTr="00BC0AC2">
        <w:tc>
          <w:tcPr>
            <w:tcW w:w="2205" w:type="dxa"/>
          </w:tcPr>
          <w:p w14:paraId="49B0517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14:paraId="49B0517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14:paraId="49B0517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7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14:paraId="49B0517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7F" w14:textId="77777777" w:rsidTr="00BC0AC2">
        <w:tc>
          <w:tcPr>
            <w:tcW w:w="2205" w:type="dxa"/>
          </w:tcPr>
          <w:p w14:paraId="49B0517B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14:paraId="49B0517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7D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14:paraId="49B0517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85" w14:textId="77777777" w:rsidTr="00BC0AC2">
        <w:tc>
          <w:tcPr>
            <w:tcW w:w="2205" w:type="dxa"/>
          </w:tcPr>
          <w:p w14:paraId="49B0518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14:paraId="49B0518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14:paraId="49B0518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8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14:paraId="49B0518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8A" w14:textId="77777777" w:rsidTr="00BC0AC2">
        <w:tc>
          <w:tcPr>
            <w:tcW w:w="2205" w:type="dxa"/>
          </w:tcPr>
          <w:p w14:paraId="49B0518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14:paraId="49B0518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8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14:paraId="49B0518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8D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14:paraId="49B0518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14:paraId="49B0518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14:paraId="49B05191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14:paraId="49B0518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14:paraId="49B0518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14:paraId="49B0519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14:paraId="49B05195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14:paraId="49B0519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14:paraId="49B0519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14:paraId="49B0519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B65DAA" w14:textId="639C7DE9" w:rsidR="00BC0AC2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C0AC2">
        <w:rPr>
          <w:rFonts w:ascii="Times New Roman" w:hAnsi="Times New Roman" w:cs="Times New Roman"/>
        </w:rPr>
        <w:t>Copy if necessary and number the pages</w:t>
      </w:r>
    </w:p>
    <w:p w14:paraId="49B05196" w14:textId="6A10E88D" w:rsidR="000A1B3F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ge __ of __</w:t>
      </w:r>
    </w:p>
    <w:sectPr w:rsidR="000A1B3F" w:rsidSect="00351523">
      <w:headerReference w:type="default" r:id="rId8"/>
      <w:pgSz w:w="12240" w:h="15840"/>
      <w:pgMar w:top="851" w:right="624" w:bottom="680" w:left="680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875316" w14:textId="77777777" w:rsidR="00AE6A84" w:rsidRDefault="00AE6A84">
      <w:pPr>
        <w:spacing w:line="240" w:lineRule="auto"/>
      </w:pPr>
      <w:r>
        <w:separator/>
      </w:r>
    </w:p>
  </w:endnote>
  <w:endnote w:type="continuationSeparator" w:id="0">
    <w:p w14:paraId="200A475A" w14:textId="77777777" w:rsidR="00AE6A84" w:rsidRDefault="00AE6A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788B05" w14:textId="77777777" w:rsidR="00AE6A84" w:rsidRDefault="00AE6A84">
      <w:pPr>
        <w:spacing w:after="0"/>
      </w:pPr>
      <w:r>
        <w:separator/>
      </w:r>
    </w:p>
  </w:footnote>
  <w:footnote w:type="continuationSeparator" w:id="0">
    <w:p w14:paraId="20C44AC4" w14:textId="77777777" w:rsidR="00AE6A84" w:rsidRDefault="00AE6A8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0A5B8D" w14:paraId="49168399" w14:textId="77777777" w:rsidTr="000A5B8D">
      <w:trPr>
        <w:jc w:val="center"/>
      </w:trPr>
      <w:tc>
        <w:tcPr>
          <w:tcW w:w="2520" w:type="dxa"/>
          <w:vAlign w:val="center"/>
          <w:hideMark/>
        </w:tcPr>
        <w:p w14:paraId="6C84A3F5" w14:textId="02F63333" w:rsidR="000A5B8D" w:rsidRDefault="000A5B8D" w:rsidP="000A5B8D">
          <w:pPr>
            <w:pStyle w:val="a5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 wp14:anchorId="6BDF31C1" wp14:editId="24ED0CFD">
                <wp:extent cx="543560" cy="716280"/>
                <wp:effectExtent l="0" t="0" r="8890" b="7620"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15DD0232" w14:textId="3E974819" w:rsidR="000E1608" w:rsidRPr="00837396" w:rsidRDefault="000E1608" w:rsidP="000E1608">
          <w:pPr>
            <w:pStyle w:val="a5"/>
            <w:jc w:val="center"/>
            <w:rPr>
              <w:b/>
              <w:bCs/>
            </w:rPr>
          </w:pPr>
          <w:bookmarkStart w:id="2" w:name="_Hlk28492800"/>
          <w:r w:rsidRPr="00837396">
            <w:rPr>
              <w:b/>
              <w:bCs/>
            </w:rPr>
            <w:t xml:space="preserve">XVIII </w:t>
          </w:r>
          <w:proofErr w:type="spellStart"/>
          <w:r w:rsidRPr="00837396">
            <w:rPr>
              <w:b/>
              <w:bCs/>
            </w:rPr>
            <w:t>Finswimming</w:t>
          </w:r>
          <w:proofErr w:type="spellEnd"/>
          <w:r w:rsidRPr="00837396">
            <w:rPr>
              <w:b/>
              <w:bCs/>
            </w:rPr>
            <w:t xml:space="preserve"> World Cup 2024</w:t>
          </w:r>
        </w:p>
        <w:p w14:paraId="5AAA06C3" w14:textId="16CFBF37" w:rsidR="000E1608" w:rsidRPr="00837396" w:rsidRDefault="000E1608" w:rsidP="000E1608">
          <w:pPr>
            <w:pStyle w:val="a5"/>
            <w:jc w:val="center"/>
            <w:rPr>
              <w:b/>
              <w:bCs/>
            </w:rPr>
          </w:pPr>
          <w:r w:rsidRPr="00837396">
            <w:rPr>
              <w:b/>
              <w:bCs/>
            </w:rPr>
            <w:t>Round 1</w:t>
          </w:r>
        </w:p>
        <w:p w14:paraId="47D2556F" w14:textId="77777777" w:rsidR="000E1608" w:rsidRPr="00837396" w:rsidRDefault="000E1608" w:rsidP="000E1608">
          <w:pPr>
            <w:pStyle w:val="a5"/>
            <w:jc w:val="center"/>
            <w:rPr>
              <w:b/>
              <w:bCs/>
            </w:rPr>
          </w:pPr>
          <w:r w:rsidRPr="00837396">
            <w:rPr>
              <w:b/>
              <w:bCs/>
            </w:rPr>
            <w:t>23 to 25 of February 2024</w:t>
          </w:r>
        </w:p>
        <w:bookmarkEnd w:id="2"/>
        <w:p w14:paraId="5FE98C0B" w14:textId="6B24610F" w:rsidR="000A5B8D" w:rsidRDefault="000E1608" w:rsidP="000E1608">
          <w:pPr>
            <w:pStyle w:val="a5"/>
            <w:jc w:val="center"/>
            <w:rPr>
              <w:b/>
              <w:bCs/>
              <w:highlight w:val="yellow"/>
            </w:rPr>
          </w:pPr>
          <w:r w:rsidRPr="00837396">
            <w:rPr>
              <w:b/>
              <w:bCs/>
            </w:rPr>
            <w:t>Aix-en-Provence - FRANCE</w:t>
          </w:r>
        </w:p>
      </w:tc>
      <w:tc>
        <w:tcPr>
          <w:tcW w:w="2466" w:type="dxa"/>
          <w:vAlign w:val="center"/>
          <w:hideMark/>
        </w:tcPr>
        <w:p w14:paraId="1DAE76F6" w14:textId="030BCBEA" w:rsidR="000A5B8D" w:rsidRDefault="000A5B8D" w:rsidP="000A5B8D">
          <w:pPr>
            <w:pStyle w:val="a5"/>
            <w:jc w:val="center"/>
          </w:pPr>
        </w:p>
      </w:tc>
      <w:bookmarkEnd w:id="1"/>
    </w:tr>
  </w:tbl>
  <w:p w14:paraId="4A712EAF" w14:textId="769A7399" w:rsidR="00131FCB" w:rsidRDefault="004209FD">
    <w:pPr>
      <w:pStyle w:val="a5"/>
    </w:pP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6A78F91F" wp14:editId="7F5A7D74">
          <wp:simplePos x="0" y="0"/>
          <wp:positionH relativeFrom="column">
            <wp:posOffset>6096347</wp:posOffset>
          </wp:positionH>
          <wp:positionV relativeFrom="paragraph">
            <wp:posOffset>-701675</wp:posOffset>
          </wp:positionV>
          <wp:extent cx="861060" cy="861060"/>
          <wp:effectExtent l="0" t="0" r="2540" b="254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1060" cy="861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2B4164F9" wp14:editId="61ACC7C1">
          <wp:simplePos x="0" y="0"/>
          <wp:positionH relativeFrom="column">
            <wp:posOffset>-217</wp:posOffset>
          </wp:positionH>
          <wp:positionV relativeFrom="paragraph">
            <wp:posOffset>-637118</wp:posOffset>
          </wp:positionV>
          <wp:extent cx="705127" cy="669852"/>
          <wp:effectExtent l="0" t="0" r="0" b="3810"/>
          <wp:wrapNone/>
          <wp:docPr id="790721393" name="Image 790721393" descr="Macintosh HD:Users:julienbertocchini:Dropbox:Alizé et Julien:FFESSM Head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ulienbertocchini:Dropbox:Alizé et Julien:FFESSM Header.png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r="82446"/>
                  <a:stretch/>
                </pic:blipFill>
                <pic:spPr bwMode="auto">
                  <a:xfrm>
                    <a:off x="0" y="0"/>
                    <a:ext cx="705127" cy="6698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A1B3F"/>
    <w:rsid w:val="000A2D54"/>
    <w:rsid w:val="000A5B8D"/>
    <w:rsid w:val="000A64A9"/>
    <w:rsid w:val="000E1608"/>
    <w:rsid w:val="000E5D37"/>
    <w:rsid w:val="000F22A4"/>
    <w:rsid w:val="00131FCB"/>
    <w:rsid w:val="00162137"/>
    <w:rsid w:val="00165592"/>
    <w:rsid w:val="00172B8B"/>
    <w:rsid w:val="00182157"/>
    <w:rsid w:val="001C28FF"/>
    <w:rsid w:val="00223486"/>
    <w:rsid w:val="00271759"/>
    <w:rsid w:val="002801BB"/>
    <w:rsid w:val="00285B1E"/>
    <w:rsid w:val="002A0B3C"/>
    <w:rsid w:val="002B65AE"/>
    <w:rsid w:val="002C4636"/>
    <w:rsid w:val="00311D50"/>
    <w:rsid w:val="00317112"/>
    <w:rsid w:val="00351523"/>
    <w:rsid w:val="00400DDF"/>
    <w:rsid w:val="004209FD"/>
    <w:rsid w:val="004259A2"/>
    <w:rsid w:val="00427039"/>
    <w:rsid w:val="00434112"/>
    <w:rsid w:val="00444C72"/>
    <w:rsid w:val="00454ECE"/>
    <w:rsid w:val="004A29AF"/>
    <w:rsid w:val="004D50CF"/>
    <w:rsid w:val="004F68FA"/>
    <w:rsid w:val="00524558"/>
    <w:rsid w:val="00541415"/>
    <w:rsid w:val="005631D1"/>
    <w:rsid w:val="005A42A7"/>
    <w:rsid w:val="005E6288"/>
    <w:rsid w:val="00604F14"/>
    <w:rsid w:val="006415A6"/>
    <w:rsid w:val="00692E9B"/>
    <w:rsid w:val="006D55DB"/>
    <w:rsid w:val="006E5D78"/>
    <w:rsid w:val="00713A65"/>
    <w:rsid w:val="00722DA0"/>
    <w:rsid w:val="00771F19"/>
    <w:rsid w:val="00805943"/>
    <w:rsid w:val="00837396"/>
    <w:rsid w:val="00874017"/>
    <w:rsid w:val="008C1686"/>
    <w:rsid w:val="00903C67"/>
    <w:rsid w:val="00914FAD"/>
    <w:rsid w:val="009172E7"/>
    <w:rsid w:val="00955060"/>
    <w:rsid w:val="00964D04"/>
    <w:rsid w:val="00974FAA"/>
    <w:rsid w:val="00981113"/>
    <w:rsid w:val="00996028"/>
    <w:rsid w:val="00997645"/>
    <w:rsid w:val="009C6866"/>
    <w:rsid w:val="009F5545"/>
    <w:rsid w:val="00A076B0"/>
    <w:rsid w:val="00A34136"/>
    <w:rsid w:val="00A41713"/>
    <w:rsid w:val="00A86F25"/>
    <w:rsid w:val="00AB5853"/>
    <w:rsid w:val="00AE6A84"/>
    <w:rsid w:val="00B02B27"/>
    <w:rsid w:val="00B05B3D"/>
    <w:rsid w:val="00B62624"/>
    <w:rsid w:val="00B654BC"/>
    <w:rsid w:val="00BC0AC2"/>
    <w:rsid w:val="00BE22DD"/>
    <w:rsid w:val="00BE697E"/>
    <w:rsid w:val="00C64985"/>
    <w:rsid w:val="00CA04F6"/>
    <w:rsid w:val="00CE49D5"/>
    <w:rsid w:val="00CF25F1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C625A"/>
    <w:rsid w:val="00EE50A3"/>
    <w:rsid w:val="00EF2561"/>
    <w:rsid w:val="00F32D93"/>
    <w:rsid w:val="00F36698"/>
    <w:rsid w:val="00F56F47"/>
    <w:rsid w:val="00F823E1"/>
    <w:rsid w:val="00F9362D"/>
    <w:rsid w:val="21C0018E"/>
    <w:rsid w:val="7687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B05072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</w:style>
  <w:style w:type="character" w:customStyle="1" w:styleId="Char0">
    <w:name w:val="Υποσέλιδο Char"/>
    <w:basedOn w:val="a0"/>
    <w:link w:val="a4"/>
    <w:uiPriority w:val="99"/>
  </w:style>
  <w:style w:type="paragraph" w:styleId="a9">
    <w:name w:val="List Paragraph"/>
    <w:basedOn w:val="a"/>
    <w:uiPriority w:val="34"/>
    <w:qFormat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orldcup@nap-ffessm.f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E28FC7-3A01-44CC-8077-C6A2B5290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0</Words>
  <Characters>760</Characters>
  <Application>Microsoft Office Word</Application>
  <DocSecurity>0</DocSecurity>
  <Lines>6</Lines>
  <Paragraphs>1</Paragraphs>
  <ScaleCrop>false</ScaleCrop>
  <Company>Hewlett-Packard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axiar</cp:lastModifiedBy>
  <cp:revision>14</cp:revision>
  <dcterms:created xsi:type="dcterms:W3CDTF">2023-08-12T08:15:00Z</dcterms:created>
  <dcterms:modified xsi:type="dcterms:W3CDTF">2023-12-29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